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r>
        <w:br w:type="page"/>
      </w:r>
    </w:p>
    <w:p>
      <w:pPr>
        <w:pStyle w:val="Heading1"/>
      </w:pPr>
      <w:bookmarkStart w:id="20" w:name="appendix-s1.-materials-and-methods"/>
      <w:r>
        <w:t xml:space="preserve">Appendix S1. Materials and methods</w:t>
      </w:r>
      <w:bookmarkEnd w:id="20"/>
    </w:p>
    <w:p>
      <w:pPr>
        <w:pStyle w:val="Heading2"/>
      </w:pPr>
      <w:bookmarkStart w:id="21" w:name="s1.1-behavioural-traits-measurements"/>
      <w:r>
        <w:t xml:space="preserve">S1.1 Behavioural traits measurements</w:t>
      </w:r>
      <w:bookmarkEnd w:id="21"/>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These grids are invisible to the player, but are drawn by the videogame developer to calculate quantify this behaviour.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2" w:name="s1.2-principal-component-analysis"/>
      <w:r>
        <w:t xml:space="preserve">S1.2 Principal component analysis</w:t>
      </w:r>
      <w:bookmarkEnd w:id="22"/>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3" w:name="Xdfd9f8a8f04e4ad72bc861e02fb7b3c300cc6a2"/>
      <w:r>
        <w:t xml:space="preserve">S1.3 Parametrisation of the bayesian mixed-models</w:t>
      </w:r>
      <w:bookmarkEnd w:id="23"/>
    </w:p>
    <w:p>
      <w:pPr>
        <w:pStyle w:val="Heading3"/>
      </w:pPr>
      <w:bookmarkStart w:id="24" w:name="multivariate-mixed-model"/>
      <w:r>
        <w:t xml:space="preserve">Multivariate mixed-model</w:t>
      </w:r>
      <w:bookmarkEnd w:id="24"/>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e/>
                  <m:e/>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e/>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e/>
                  <m:e/>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e/>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e/>
                  <m:e/>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e/>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e/>
                  <m:e/>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e/>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BodyText"/>
      </w:pPr>
      <w:r>
        <w:t xml:space="preserve">$$
logit (P_{ij}) &amp;= (\beta_{0} + id_{0i} + env_{0i} + \varepsilon_{0,ij}) \\
&amp;+ \beta_{1,pred} \text{speed}_{i} \\
&amp;+ \beta_{2,pred} \text{space}_{i} \\
&amp;+ \beta_{3,pred} \text{time in ambush}_{i} \\
&amp;+ \beta_{4,pred} \text{time 1}^{st} \text{capture}_{i} \\
\tag{eq. 1}
$$</w:t>
      </w:r>
    </w:p>
    <w:p>
      <w:pPr>
        <w:pStyle w:val="FirstParagraph"/>
      </w:pPr>
      <w:r>
        <w:t xml:space="preserve">$$
\begin{align}
logit (P_{ij}) &amp;= (\beta_{0} + id_{0i} + env_{0i} + \varepsilon_{0,ij}) \\
&amp;+ \beta_{1,pred} \text{speed}_{i} \\
&amp;+ \beta_{2,pred} \text{space}_{i} \\
&amp;+ \beta_{3,pred} \text{time in ambush}_{i} \\
&amp;+ \beta_{4,pred} \text{time 1}^{st} \text{capture}_{i} \\
&amp;+ \beta_{5,prey} \text{speed}_{i}^{'} \\
&amp;+ \beta_{6,prey} \text{space}_{i}^{'} \\
\tag{eq. S2}
\end{align}
$$</w:t>
      </w:r>
    </w:p>
    <w:p>
      <w:pPr>
        <w:pStyle w:val="FirstParagraph"/>
      </w:pPr>
      <w:r>
        <w:t xml:space="preserve">$$
\begin{aligned}
logit (P_{ij}) &amp;= (\beta_{0} + id_{0i} + env_{0i} + \varepsilon_{0,ij}) \\
&amp;+ \beta_{1,pred} \text{speed}_{i} + \beta_{2,pred} \text{space}_{i} + \beta_{3,pred} \text{time in ambush}_{i} + \beta_{4,pred} \text{time 1}^{st} \text{capture}_{i} \\
&amp;+ \frac{1}{2} \gamma_{1,pred} \text{speed}_{i}^{2} + \frac{1}{2} \gamma_{2,pred} \text{space}_{i}^{2} + \frac{1}{2} \gamma_{3,pred} \text{time in ambush}_{i}^{2} + \frac{1}{2} \gamma_{4,pred} \text{time 1}^{st} \text{capture}_{i}^{2} \\
&amp;+ \gamma_{1,pred}\text{speed}_{i} \times \text{space}_{i} + \gamma_{2,pred}\text{speed}_{i} \times \text{time in ambush}_{i} \\ 
&amp;+ \gamma_{3,pred}\text{speed}_{i} \times \text{time 1}^{st} \text{capture}_{i} + \gamma_{4,pred}\text{space}_{i} \times \text{time in ambush}_{i} \\
&amp;+ \gamma_{5,pred}\text{space}_{i} \times \text{time 1}^{st} \text{capture}_{i} + \gamma_{6,pred}\text{time in ambush}_{i} \times \text{time 1}^{st} \text{capture}_{i} \\
$$</w:t>
      </w:r>
    </w:p>
    <w:p>
      <w:pPr>
        <w:pStyle w:val="FirstParagraph"/>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Heading1"/>
      </w:pPr>
      <w:bookmarkStart w:id="25" w:name="appendix-s2.-results"/>
      <w:r>
        <w:t xml:space="preserve">Appendix S2. Results</w:t>
      </w:r>
      <w:bookmarkEnd w:id="25"/>
    </w:p>
    <w:p>
      <w:pPr>
        <w:pStyle w:val="Heading2"/>
      </w:pPr>
      <w:bookmarkStart w:id="26" w:name="s2.1-principal-component-analysis"/>
      <w:r>
        <w:t xml:space="preserve">S2.1 Principal component analysis</w:t>
      </w:r>
      <w:bookmarkEnd w:id="26"/>
    </w:p>
    <w:p>
      <w:pPr>
        <w:pStyle w:val="FirstParagraph"/>
      </w:pPr>
      <w:r>
        <w:t xml:space="preserve">The first principal component (PC1) explained 20% of the total variation, and the second principal component (PC2) explained 15.3% of the total variation (Fig. S1). We found that travel speed and time spent ambushing had the highest contribution to the first principal component (23.19% and 29.38% respectively) (Table SI), while the rate of space covered and the time before first capture had the second highest contribution (48.12% and 35.55%) to the second principal component (Table SI). Time spent ambushing is negatively correlated with travel speed (Fig. S1), which may indicate the presence of structured tactics where individuals that are fast do not ambush, and individuals who ambush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27"/>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5</w:t>
            </w:r>
          </w:p>
        </w:tc>
      </w:tr>
    </w:tbl>
    <w:p>
      <w:r>
        <w:br w:type="page"/>
      </w:r>
    </w:p>
    <w:p>
      <w:pPr>
        <w:pStyle w:val="Heading1"/>
      </w:pPr>
      <w:bookmarkStart w:id="28" w:name="references"/>
      <w:r>
        <w:t xml:space="preserve">References</w:t>
      </w:r>
      <w:bookmarkEnd w:id="28"/>
    </w:p>
    <w:bookmarkStart w:id="32" w:name="refs"/>
    <w:bookmarkStart w:id="29" w:name="ref-Kassambara.Mundt2020"/>
    <w:p>
      <w:pPr>
        <w:pStyle w:val="Bibliography"/>
      </w:pPr>
      <w:r>
        <w:t xml:space="preserve">Kassambara, A., and F. Mundt. 2020. Factoextra: Extract and Visualize the Results of Multivariate Data Analyses. Comprehensive R Archive Network (CRAN).</w:t>
      </w:r>
    </w:p>
    <w:bookmarkEnd w:id="29"/>
    <w:bookmarkStart w:id="30" w:name="ref-Le.etal2008"/>
    <w:p>
      <w:pPr>
        <w:pStyle w:val="Bibliography"/>
      </w:pPr>
      <w:r>
        <w:t xml:space="preserve">Lê, S., J. Josse, and F. Husson. 2008. FactoMineR: An R Package for Multivariate Analysis. Journal of Statistical Software 25:1–18.</w:t>
      </w:r>
    </w:p>
    <w:bookmarkEnd w:id="30"/>
    <w:bookmarkStart w:id="31" w:name="ref-Montiglio.etal2010"/>
    <w:p>
      <w:pPr>
        <w:pStyle w:val="Bibliography"/>
      </w:pPr>
      <w:r>
        <w:t xml:space="preserve">Montiglio, P.-O., D. Garant, D. Thomas, and D. Réale. 2010. Individual variation in temporal activity patterns in open-field tests. Animal Behaviour 80:905–912.</w:t>
      </w:r>
    </w:p>
    <w:bookmarkEnd w:id="31"/>
    <w:bookmarkEnd w:id="32"/>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
  <cp:keywords/>
  <dcterms:created xsi:type="dcterms:W3CDTF">2021-06-03T15:17:18Z</dcterms:created>
  <dcterms:modified xsi:type="dcterms:W3CDTF">2021-06-03T1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